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2117FF" w14:textId="77777777" w:rsidR="00EA4A10" w:rsidRPr="00EA4A10" w:rsidRDefault="00EA4A10" w:rsidP="00083651">
      <w:pPr>
        <w:spacing w:after="100" w:afterAutospacing="1"/>
        <w:outlineLvl w:val="1"/>
        <w:rPr>
          <w:rFonts w:ascii="Arial" w:eastAsia="Times New Roman" w:hAnsi="Arial" w:cs="Times New Roman"/>
          <w:color w:val="573C2A"/>
          <w:spacing w:val="-5"/>
          <w:sz w:val="36"/>
          <w:szCs w:val="36"/>
        </w:rPr>
      </w:pPr>
      <w:r w:rsidRPr="00EA4A10">
        <w:rPr>
          <w:rFonts w:ascii="Arial" w:eastAsia="Times New Roman" w:hAnsi="Arial" w:cs="Times New Roman"/>
          <w:color w:val="573C2A"/>
          <w:spacing w:val="-5"/>
          <w:sz w:val="36"/>
          <w:szCs w:val="36"/>
        </w:rPr>
        <w:t>What Causes a Widow's Peak?</w:t>
      </w:r>
    </w:p>
    <w:p w14:paraId="61A23BD2" w14:textId="3F2624C0" w:rsidR="00EA4A10" w:rsidRPr="00EA4A10" w:rsidRDefault="00EA4A10" w:rsidP="00083651">
      <w:pPr>
        <w:spacing w:after="100" w:afterAutospacing="1"/>
        <w:rPr>
          <w:rFonts w:eastAsia="Times New Roman" w:cstheme="minorHAnsi"/>
          <w:color w:val="212529"/>
          <w:spacing w:val="12"/>
        </w:rPr>
      </w:pPr>
      <w:r w:rsidRPr="00EA4A10">
        <w:rPr>
          <w:rFonts w:eastAsia="Times New Roman" w:cstheme="minorHAnsi"/>
          <w:color w:val="212529"/>
          <w:spacing w:val="12"/>
        </w:rPr>
        <w:t>In the same way that a cleft chin or naturally curly hair is a genetic trait, the V-shaped hairline of a widow's peak commonly runs in families. Sometimes</w:t>
      </w:r>
      <w:r w:rsidR="006B7DCA">
        <w:rPr>
          <w:rFonts w:eastAsia="Times New Roman" w:cstheme="minorHAnsi"/>
          <w:color w:val="212529"/>
          <w:spacing w:val="12"/>
        </w:rPr>
        <w:t>,</w:t>
      </w:r>
      <w:r w:rsidRPr="00EA4A10">
        <w:rPr>
          <w:rFonts w:eastAsia="Times New Roman" w:cstheme="minorHAnsi"/>
          <w:color w:val="212529"/>
          <w:spacing w:val="12"/>
        </w:rPr>
        <w:t xml:space="preserve"> it's a slight V in an otherwise straight hairline, and sometimes the hairline has a distinctive shape.</w:t>
      </w:r>
    </w:p>
    <w:p w14:paraId="27DDCB3F" w14:textId="3F00BA74" w:rsidR="00EA4A10" w:rsidRPr="00EA4A10" w:rsidRDefault="00EA4A10" w:rsidP="00083651">
      <w:pPr>
        <w:spacing w:after="100" w:afterAutospacing="1"/>
        <w:rPr>
          <w:rFonts w:eastAsia="Times New Roman" w:cstheme="minorHAnsi"/>
          <w:color w:val="212529"/>
          <w:spacing w:val="12"/>
        </w:rPr>
      </w:pPr>
      <w:r w:rsidRPr="00EA4A10">
        <w:rPr>
          <w:rFonts w:eastAsia="Times New Roman" w:cstheme="minorHAnsi"/>
          <w:color w:val="212529"/>
          <w:spacing w:val="12"/>
        </w:rPr>
        <w:t xml:space="preserve">Scientists have been unable to define the genetic traits of a widow's peak hairline or how someone can inherit the trait. It is believed to be caused by multiple genes, and it can be hard to predict whether someone will or won't develop the hairline. </w:t>
      </w:r>
      <w:r w:rsidR="006B7DCA">
        <w:rPr>
          <w:rFonts w:eastAsia="Times New Roman" w:cstheme="minorHAnsi"/>
          <w:color w:val="212529"/>
          <w:spacing w:val="12"/>
        </w:rPr>
        <w:t>However, the research is minimal and could be caused by on</w:t>
      </w:r>
      <w:r w:rsidRPr="00EA4A10">
        <w:rPr>
          <w:rFonts w:eastAsia="Times New Roman" w:cstheme="minorHAnsi"/>
          <w:color w:val="212529"/>
          <w:spacing w:val="12"/>
        </w:rPr>
        <w:t>e dominant gene.</w:t>
      </w:r>
    </w:p>
    <w:p w14:paraId="02CAEF35" w14:textId="77777777" w:rsidR="00EA4A10" w:rsidRPr="00EA4A10" w:rsidRDefault="00EA4A10" w:rsidP="00083651">
      <w:pPr>
        <w:spacing w:after="100" w:afterAutospacing="1"/>
        <w:rPr>
          <w:rFonts w:eastAsia="Times New Roman" w:cstheme="minorHAnsi"/>
          <w:color w:val="212529"/>
          <w:spacing w:val="12"/>
        </w:rPr>
      </w:pPr>
      <w:r w:rsidRPr="00EA4A10">
        <w:rPr>
          <w:rFonts w:eastAsia="Times New Roman" w:cstheme="minorHAnsi"/>
          <w:color w:val="212529"/>
          <w:spacing w:val="12"/>
        </w:rPr>
        <w:t>A widow's peak hairline has been associated with a few genetic conditions, such as:</w:t>
      </w:r>
    </w:p>
    <w:p w14:paraId="3E476406" w14:textId="77777777" w:rsidR="00EA4A10" w:rsidRPr="00EA4A10" w:rsidRDefault="00EA4A10" w:rsidP="00083651">
      <w:pPr>
        <w:numPr>
          <w:ilvl w:val="0"/>
          <w:numId w:val="1"/>
        </w:numPr>
        <w:spacing w:before="100" w:beforeAutospacing="1" w:after="100" w:afterAutospacing="1"/>
        <w:rPr>
          <w:rFonts w:eastAsia="Times New Roman" w:cstheme="minorHAnsi"/>
          <w:color w:val="212529"/>
          <w:spacing w:val="12"/>
        </w:rPr>
      </w:pPr>
      <w:proofErr w:type="spellStart"/>
      <w:r w:rsidRPr="00EA4A10">
        <w:rPr>
          <w:rFonts w:eastAsia="Times New Roman" w:cstheme="minorHAnsi"/>
          <w:b/>
          <w:bCs/>
          <w:color w:val="212529"/>
          <w:spacing w:val="12"/>
        </w:rPr>
        <w:t>Donnai</w:t>
      </w:r>
      <w:proofErr w:type="spellEnd"/>
      <w:r w:rsidRPr="00EA4A10">
        <w:rPr>
          <w:rFonts w:eastAsia="Times New Roman" w:cstheme="minorHAnsi"/>
          <w:b/>
          <w:bCs/>
          <w:color w:val="212529"/>
          <w:spacing w:val="12"/>
        </w:rPr>
        <w:t>-Barrow syndrome (DBS)</w:t>
      </w:r>
      <w:r w:rsidRPr="00EA4A10">
        <w:rPr>
          <w:rFonts w:eastAsia="Times New Roman" w:cstheme="minorHAnsi"/>
          <w:color w:val="212529"/>
          <w:spacing w:val="12"/>
        </w:rPr>
        <w:t xml:space="preserve"> — mutations in the LRP2 gene cause this rare genetic condition. It can cause irregular features of the ears, </w:t>
      </w:r>
      <w:proofErr w:type="gramStart"/>
      <w:r w:rsidRPr="00EA4A10">
        <w:rPr>
          <w:rFonts w:eastAsia="Times New Roman" w:cstheme="minorHAnsi"/>
          <w:color w:val="212529"/>
          <w:spacing w:val="12"/>
        </w:rPr>
        <w:t>nose</w:t>
      </w:r>
      <w:proofErr w:type="gramEnd"/>
      <w:r w:rsidRPr="00EA4A10">
        <w:rPr>
          <w:rFonts w:eastAsia="Times New Roman" w:cstheme="minorHAnsi"/>
          <w:color w:val="212529"/>
          <w:spacing w:val="12"/>
        </w:rPr>
        <w:t xml:space="preserve"> and eyes.</w:t>
      </w:r>
    </w:p>
    <w:p w14:paraId="53D5149F" w14:textId="77777777" w:rsidR="00EA4A10" w:rsidRPr="00EA4A10" w:rsidRDefault="00EA4A10" w:rsidP="00083651">
      <w:pPr>
        <w:numPr>
          <w:ilvl w:val="0"/>
          <w:numId w:val="1"/>
        </w:numPr>
        <w:spacing w:before="100" w:beforeAutospacing="1" w:after="100" w:afterAutospacing="1"/>
        <w:rPr>
          <w:rFonts w:eastAsia="Times New Roman" w:cstheme="minorHAnsi"/>
          <w:color w:val="212529"/>
          <w:spacing w:val="12"/>
        </w:rPr>
      </w:pPr>
      <w:r w:rsidRPr="00EA4A10">
        <w:rPr>
          <w:rFonts w:eastAsia="Times New Roman" w:cstheme="minorHAnsi"/>
          <w:b/>
          <w:bCs/>
          <w:color w:val="212529"/>
          <w:spacing w:val="12"/>
        </w:rPr>
        <w:t>Aarskog syndrome</w:t>
      </w:r>
      <w:r w:rsidRPr="00EA4A10">
        <w:rPr>
          <w:rFonts w:eastAsia="Times New Roman" w:cstheme="minorHAnsi"/>
          <w:color w:val="212529"/>
          <w:spacing w:val="12"/>
        </w:rPr>
        <w:t> — short stature and other signs of abnormal development characterize this rare genetic condition. It's associated with the FGD1 gene on the X chromosome.</w:t>
      </w:r>
    </w:p>
    <w:p w14:paraId="3084EB75" w14:textId="5AB5C77D" w:rsidR="00EA4A10" w:rsidRPr="00EA4A10" w:rsidRDefault="00EA4A10" w:rsidP="00083651">
      <w:pPr>
        <w:numPr>
          <w:ilvl w:val="0"/>
          <w:numId w:val="1"/>
        </w:numPr>
        <w:spacing w:before="100" w:beforeAutospacing="1" w:after="100" w:afterAutospacing="1"/>
        <w:rPr>
          <w:rFonts w:eastAsia="Times New Roman" w:cstheme="minorHAnsi"/>
          <w:color w:val="212529"/>
          <w:spacing w:val="12"/>
        </w:rPr>
      </w:pPr>
      <w:r>
        <w:rPr>
          <w:noProof/>
        </w:rPr>
        <w:drawing>
          <wp:anchor distT="0" distB="0" distL="114300" distR="114300" simplePos="0" relativeHeight="251658240" behindDoc="0" locked="0" layoutInCell="1" allowOverlap="1" wp14:anchorId="31C6195B" wp14:editId="40FC9028">
            <wp:simplePos x="0" y="0"/>
            <wp:positionH relativeFrom="column">
              <wp:posOffset>2383436</wp:posOffset>
            </wp:positionH>
            <wp:positionV relativeFrom="paragraph">
              <wp:posOffset>567263</wp:posOffset>
            </wp:positionV>
            <wp:extent cx="3502660" cy="2675255"/>
            <wp:effectExtent l="0" t="0" r="2540" b="4445"/>
            <wp:wrapSquare wrapText="bothSides"/>
            <wp:docPr id="370899862" name="Picture 1" descr="A diagram of a pedigre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899862" name="Picture 1" descr="A diagram of a pedigre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02660" cy="2675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4A10">
        <w:rPr>
          <w:rFonts w:eastAsia="Times New Roman" w:cstheme="minorHAnsi"/>
          <w:b/>
          <w:bCs/>
          <w:color w:val="212529"/>
          <w:spacing w:val="12"/>
        </w:rPr>
        <w:t>Fron</w:t>
      </w:r>
      <w:r w:rsidR="00743177">
        <w:rPr>
          <w:rFonts w:eastAsia="Times New Roman" w:cstheme="minorHAnsi"/>
          <w:b/>
          <w:bCs/>
          <w:color w:val="212529"/>
          <w:spacing w:val="12"/>
        </w:rPr>
        <w:t>t</w:t>
      </w:r>
      <w:r w:rsidRPr="00EA4A10">
        <w:rPr>
          <w:rFonts w:eastAsia="Times New Roman" w:cstheme="minorHAnsi"/>
          <w:b/>
          <w:bCs/>
          <w:color w:val="212529"/>
          <w:spacing w:val="12"/>
        </w:rPr>
        <w:t>onasal dysplasia</w:t>
      </w:r>
      <w:r w:rsidRPr="00EA4A10">
        <w:rPr>
          <w:rFonts w:eastAsia="Times New Roman" w:cstheme="minorHAnsi"/>
          <w:color w:val="212529"/>
          <w:spacing w:val="12"/>
        </w:rPr>
        <w:t> — this very rare condition involves unusual development of the face and head. Several versions of the condition are known to be caused by mutations in the ALX 3, ALX4 and ALX1 genes.</w:t>
      </w:r>
    </w:p>
    <w:p w14:paraId="3971CAAE" w14:textId="18B73696" w:rsidR="00EA4A10" w:rsidRPr="00EA4A10" w:rsidRDefault="00EA4A10" w:rsidP="00083651">
      <w:pPr>
        <w:spacing w:after="100" w:afterAutospacing="1"/>
        <w:rPr>
          <w:rFonts w:eastAsia="Times New Roman" w:cstheme="minorHAnsi"/>
          <w:color w:val="212529"/>
          <w:spacing w:val="12"/>
        </w:rPr>
      </w:pPr>
      <w:r w:rsidRPr="00EA4A10">
        <w:rPr>
          <w:rFonts w:eastAsia="Times New Roman" w:cstheme="minorHAnsi"/>
          <w:color w:val="212529"/>
          <w:spacing w:val="12"/>
        </w:rPr>
        <w:t>If you have a widow's peak, you might feel different from others, but many people sport the look with pride, and it's pretty common. A study involving 1000 university students </w:t>
      </w:r>
      <w:hyperlink r:id="rId8" w:tgtFrame="_blank" w:history="1">
        <w:r w:rsidRPr="00EA4A10">
          <w:rPr>
            <w:rFonts w:eastAsia="Times New Roman" w:cstheme="minorHAnsi"/>
            <w:color w:val="573C2A"/>
            <w:spacing w:val="12"/>
            <w:u w:val="single"/>
          </w:rPr>
          <w:t>found</w:t>
        </w:r>
      </w:hyperlink>
      <w:r w:rsidRPr="00EA4A10">
        <w:rPr>
          <w:rFonts w:eastAsia="Times New Roman" w:cstheme="minorHAnsi"/>
          <w:color w:val="212529"/>
          <w:spacing w:val="12"/>
        </w:rPr>
        <w:t> that 36.8% (men and women) presented with a widow's peak.</w:t>
      </w:r>
      <w:r>
        <w:fldChar w:fldCharType="begin"/>
      </w:r>
      <w:r>
        <w:instrText xml:space="preserve"> INCLUDEPICTURE "https://unacademy.com/content/wp-content/uploads/sites/2/2022/04/12-13.png" \* MERGEFORMATINET </w:instrText>
      </w:r>
      <w:r w:rsidR="00122DD9">
        <w:fldChar w:fldCharType="separate"/>
      </w:r>
      <w:r>
        <w:fldChar w:fldCharType="end"/>
      </w:r>
    </w:p>
    <w:p w14:paraId="458AFF60" w14:textId="6A7446E5" w:rsidR="00EA4A10" w:rsidRDefault="00EA4A10" w:rsidP="00083651">
      <w:hyperlink r:id="rId9" w:history="1">
        <w:r w:rsidRPr="003F5898">
          <w:rPr>
            <w:rStyle w:val="Hyperlink"/>
          </w:rPr>
          <w:t>https://vegamour.com/blogs/blog/widows-peak-hairline</w:t>
        </w:r>
      </w:hyperlink>
      <w:r>
        <w:t xml:space="preserve"> </w:t>
      </w:r>
    </w:p>
    <w:sectPr w:rsidR="00EA4A10" w:rsidSect="001972B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6E823F" w14:textId="77777777" w:rsidR="00083651" w:rsidRDefault="00083651" w:rsidP="00083651">
      <w:r>
        <w:separator/>
      </w:r>
    </w:p>
  </w:endnote>
  <w:endnote w:type="continuationSeparator" w:id="0">
    <w:p w14:paraId="5BAC2DB8" w14:textId="77777777" w:rsidR="00083651" w:rsidRDefault="00083651" w:rsidP="00083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C1FBF" w14:textId="77777777" w:rsidR="00083651" w:rsidRDefault="000836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B6F73" w14:textId="36EA8BD6" w:rsidR="00083651" w:rsidRDefault="006B7DCA">
    <w:pPr>
      <w:pStyle w:val="Footer"/>
    </w:pPr>
    <w:r w:rsidRPr="006B7DCA">
      <mc:AlternateContent>
        <mc:Choice Requires="wpg">
          <w:drawing>
            <wp:anchor distT="0" distB="0" distL="114300" distR="114300" simplePos="0" relativeHeight="251659264" behindDoc="0" locked="0" layoutInCell="1" allowOverlap="1" wp14:anchorId="5F03633D" wp14:editId="472D4BEB">
              <wp:simplePos x="0" y="0"/>
              <wp:positionH relativeFrom="column">
                <wp:posOffset>1524000</wp:posOffset>
              </wp:positionH>
              <wp:positionV relativeFrom="paragraph">
                <wp:posOffset>-88675</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226046715"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3796C999" w14:textId="77777777" w:rsidR="006B7DCA" w:rsidRDefault="006B7DCA" w:rsidP="006B7DCA">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69528927" name="Right Triangle 169528927">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605432575" name="Picture 1605432575"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566306981" name="Picture 1566306981"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5F03633D" id="Group 7" o:spid="_x0000_s1026" style="position:absolute;margin-left:120pt;margin-top:-7pt;width:221.85pt;height:28.2pt;z-index:251659264"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" stroked="f">
                <v:textbox style="mso-fit-shape-to-text:t">
                  <w:txbxContent>
                    <w:p w14:paraId="3796C999" w14:textId="77777777" w:rsidR="006B7DCA" w:rsidRDefault="006B7DCA" w:rsidP="006B7DCA">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69528927"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" fillcolor="#002f60"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05432575"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" o:button="t">
                <v:fill o:detectmouseclick="t"/>
                <v:imagedata r:id="rId5" o:title="Logo&#10;&#10;Description automatically generated" croptop="6571f" cropbottom="7608f" cropleft="13492f" cropright="15223f"/>
              </v:shape>
              <v:shape id="Picture 1566306981"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E0E0E" w14:textId="77777777" w:rsidR="00083651" w:rsidRDefault="00083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C665E6" w14:textId="77777777" w:rsidR="00083651" w:rsidRDefault="00083651" w:rsidP="00083651">
      <w:r>
        <w:separator/>
      </w:r>
    </w:p>
  </w:footnote>
  <w:footnote w:type="continuationSeparator" w:id="0">
    <w:p w14:paraId="2BF729CC" w14:textId="77777777" w:rsidR="00083651" w:rsidRDefault="00083651" w:rsidP="000836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01383" w14:textId="77777777" w:rsidR="00083651" w:rsidRDefault="000836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25FC4" w14:textId="77777777" w:rsidR="00083651" w:rsidRDefault="000836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209CD" w14:textId="77777777" w:rsidR="00083651" w:rsidRDefault="000836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A5231EF"/>
    <w:multiLevelType w:val="multilevel"/>
    <w:tmpl w:val="A8CC2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287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sjCwsDQxMzc2tzRR0lEKTi0uzszPAykwrAUA3t6xJiwAAAA="/>
  </w:docVars>
  <w:rsids>
    <w:rsidRoot w:val="00D1010D"/>
    <w:rsid w:val="00083651"/>
    <w:rsid w:val="00122DD9"/>
    <w:rsid w:val="001972B3"/>
    <w:rsid w:val="006B7DCA"/>
    <w:rsid w:val="00743177"/>
    <w:rsid w:val="00D1010D"/>
    <w:rsid w:val="00EA4A10"/>
    <w:rsid w:val="00EE6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A4A10"/>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4A1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A4A1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A4A10"/>
    <w:rPr>
      <w:b/>
      <w:bCs/>
    </w:rPr>
  </w:style>
  <w:style w:type="character" w:styleId="Hyperlink">
    <w:name w:val="Hyperlink"/>
    <w:basedOn w:val="DefaultParagraphFont"/>
    <w:uiPriority w:val="99"/>
    <w:unhideWhenUsed/>
    <w:rsid w:val="00EA4A10"/>
    <w:rPr>
      <w:color w:val="0000FF"/>
      <w:u w:val="single"/>
    </w:rPr>
  </w:style>
  <w:style w:type="character" w:styleId="UnresolvedMention">
    <w:name w:val="Unresolved Mention"/>
    <w:basedOn w:val="DefaultParagraphFont"/>
    <w:uiPriority w:val="99"/>
    <w:rsid w:val="00EA4A10"/>
    <w:rPr>
      <w:color w:val="605E5C"/>
      <w:shd w:val="clear" w:color="auto" w:fill="E1DFDD"/>
    </w:rPr>
  </w:style>
  <w:style w:type="character" w:styleId="FollowedHyperlink">
    <w:name w:val="FollowedHyperlink"/>
    <w:basedOn w:val="DefaultParagraphFont"/>
    <w:uiPriority w:val="99"/>
    <w:semiHidden/>
    <w:unhideWhenUsed/>
    <w:rsid w:val="00EA4A10"/>
    <w:rPr>
      <w:color w:val="954F72" w:themeColor="followedHyperlink"/>
      <w:u w:val="single"/>
    </w:rPr>
  </w:style>
  <w:style w:type="paragraph" w:styleId="Header">
    <w:name w:val="header"/>
    <w:basedOn w:val="Normal"/>
    <w:link w:val="HeaderChar"/>
    <w:uiPriority w:val="99"/>
    <w:unhideWhenUsed/>
    <w:rsid w:val="00083651"/>
    <w:pPr>
      <w:tabs>
        <w:tab w:val="center" w:pos="4680"/>
        <w:tab w:val="right" w:pos="9360"/>
      </w:tabs>
    </w:pPr>
  </w:style>
  <w:style w:type="character" w:customStyle="1" w:styleId="HeaderChar">
    <w:name w:val="Header Char"/>
    <w:basedOn w:val="DefaultParagraphFont"/>
    <w:link w:val="Header"/>
    <w:uiPriority w:val="99"/>
    <w:rsid w:val="00083651"/>
  </w:style>
  <w:style w:type="paragraph" w:styleId="Footer">
    <w:name w:val="footer"/>
    <w:basedOn w:val="Normal"/>
    <w:link w:val="FooterChar"/>
    <w:uiPriority w:val="99"/>
    <w:unhideWhenUsed/>
    <w:rsid w:val="00083651"/>
    <w:pPr>
      <w:tabs>
        <w:tab w:val="center" w:pos="4680"/>
        <w:tab w:val="right" w:pos="9360"/>
      </w:tabs>
    </w:pPr>
  </w:style>
  <w:style w:type="character" w:customStyle="1" w:styleId="FooterChar">
    <w:name w:val="Footer Char"/>
    <w:basedOn w:val="DefaultParagraphFont"/>
    <w:link w:val="Footer"/>
    <w:uiPriority w:val="99"/>
    <w:rsid w:val="00083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50281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246822762030246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vegamour.com/blogs/blog/widows-peak-hairlin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68</Words>
  <Characters>1531</Characters>
  <Application>Microsoft Office Word</Application>
  <DocSecurity>0</DocSecurity>
  <Lines>12</Lines>
  <Paragraphs>3</Paragraphs>
  <ScaleCrop>false</ScaleCrop>
  <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Hudson</cp:lastModifiedBy>
  <cp:revision>6</cp:revision>
  <dcterms:created xsi:type="dcterms:W3CDTF">2018-02-09T21:34:00Z</dcterms:created>
  <dcterms:modified xsi:type="dcterms:W3CDTF">2024-04-12T20:43:00Z</dcterms:modified>
</cp:coreProperties>
</file>